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BCC91" w14:textId="0A858212" w:rsidR="0085138C" w:rsidRPr="0085138C" w:rsidRDefault="0085138C" w:rsidP="0085138C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  <w:t>Notes on Linux commands, Bash, SSH</w:t>
      </w:r>
    </w:p>
    <w:p w14:paraId="6FA3BF0C" w14:textId="77777777" w:rsidR="0085138C" w:rsidRPr="0085138C" w:rsidRDefault="0085138C" w:rsidP="0085138C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~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home dir</w:t>
      </w:r>
    </w:p>
    <w:p w14:paraId="77E5309C" w14:textId="77777777" w:rsidR="0085138C" w:rsidRPr="0085138C" w:rsidRDefault="0085138C" w:rsidP="0085138C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$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standard user</w:t>
      </w:r>
    </w:p>
    <w:p w14:paraId="4AF55603" w14:textId="1DF40471" w:rsidR="0085138C" w:rsidRPr="0085138C" w:rsidRDefault="0085138C" w:rsidP="0085138C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#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root user</w:t>
      </w:r>
    </w:p>
    <w:p w14:paraId="40F19485" w14:textId="77777777" w:rsidR="0085138C" w:rsidRPr="0085138C" w:rsidRDefault="0085138C" w:rsidP="0085138C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Linux is case sensitive</w:t>
      </w:r>
    </w:p>
    <w:p w14:paraId="198B15F6" w14:textId="77777777" w:rsidR="0085138C" w:rsidRPr="0085138C" w:rsidRDefault="0085138C" w:rsidP="0085138C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Command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99"/>
        <w:gridCol w:w="2375"/>
        <w:gridCol w:w="5652"/>
      </w:tblGrid>
      <w:tr w:rsidR="0085138C" w:rsidRPr="0085138C" w14:paraId="696F09F1" w14:textId="77777777" w:rsidTr="0085138C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D6457A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cm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341B42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info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0686D2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examples</w:t>
            </w:r>
          </w:p>
        </w:tc>
      </w:tr>
      <w:tr w:rsidR="0085138C" w:rsidRPr="0085138C" w14:paraId="6DEEE5F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DD52B7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BB3376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sts directories and files in current 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B20ECE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ir / dir yourDirName</w:t>
            </w:r>
          </w:p>
        </w:tc>
      </w:tr>
      <w:tr w:rsidR="0085138C" w:rsidRPr="0085138C" w14:paraId="5BD75E7D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F98C74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8DEF86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st storage / lists files or folders in current 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2A8FB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new-di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or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/bin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a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all hidden files)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d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lists dir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s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lists file size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S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sorts by file size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sorts by time and date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x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sorts by extension size / `ls $HOME</w:t>
            </w:r>
          </w:p>
        </w:tc>
      </w:tr>
      <w:tr w:rsidR="0085138C" w:rsidRPr="0085138C" w14:paraId="4D64195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50C33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w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5D0A3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rint working directory - full path/absolute path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5DAA8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6ED5E381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2D1B1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74035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hange director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B0E1D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d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goes to home folder)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d /di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d ..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up one lvl)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d ~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goes to home dir)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d -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goes back to last folder used)</w:t>
            </w:r>
          </w:p>
        </w:tc>
      </w:tr>
      <w:tr w:rsidR="0085138C" w:rsidRPr="0085138C" w14:paraId="4874D987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85AE6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k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802D2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reate 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50666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kdir newdi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kdir newdir1 newdir2 newdir3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creates 3 dirs)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kdir newDir &amp;&amp; cd newDi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creates dir and cd to it)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kdir -p newDir/{subDir1,subDir2}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creates a dir and sub dirs inside dir)</w:t>
            </w:r>
          </w:p>
        </w:tc>
      </w:tr>
      <w:tr w:rsidR="0085138C" w:rsidRPr="0085138C" w14:paraId="45386C8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C9E9A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ouch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15B52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reate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D3CBA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touch newfile.txt</w:t>
            </w:r>
          </w:p>
        </w:tc>
      </w:tr>
      <w:tr w:rsidR="0085138C" w:rsidRPr="0085138C" w14:paraId="31BFC2E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0A967D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017E4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emoves/deletes dir or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56DF4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rm di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rm 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rm -r newdi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dels dir)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rm file?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dels file1, file2, file3, etc)</w:t>
            </w:r>
          </w:p>
        </w:tc>
      </w:tr>
      <w:tr w:rsidR="0085138C" w:rsidRPr="0085138C" w14:paraId="38AC5EA9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A55FF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m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5FD2E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emoves empty 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2B0D5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rmdir dir1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rmdir *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all empty dir del)</w:t>
            </w:r>
          </w:p>
        </w:tc>
      </w:tr>
      <w:tr w:rsidR="0085138C" w:rsidRPr="0085138C" w14:paraId="0425823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B843E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c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10B0F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opy file/dir from 1 loc to anoth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62676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p oldfile.txt /dir2/new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copy, rename, move to another dir)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p ~/.bashrc bashrc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cp from home to current dir)</w:t>
            </w:r>
          </w:p>
        </w:tc>
      </w:tr>
      <w:tr w:rsidR="0085138C" w:rsidRPr="0085138C" w14:paraId="30B53A6B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01070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v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77F80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enames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7305E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v newcopy.txt newcopy2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v *.txt di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moves all txt files to dir)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v dir/* .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moves files in dir to current folder)</w:t>
            </w:r>
          </w:p>
        </w:tc>
      </w:tr>
      <w:tr w:rsidR="0085138C" w:rsidRPr="0085138C" w14:paraId="7AD067B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8EDEC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echo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0481A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rints messag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EFDBC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echo Hello World</w:t>
            </w:r>
          </w:p>
        </w:tc>
      </w:tr>
      <w:tr w:rsidR="0085138C" w:rsidRPr="0085138C" w14:paraId="26CA53A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28D22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a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113960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rints content in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70A08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at newcopy2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at &gt;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outputs to new file created or replaces old text if file already exists -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at &gt; file2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al / &gt; 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full filesystem and hidden files)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at &gt;&gt;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- appends to bottom -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at &gt;&gt; new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/ ctrl + d - done - after typing text (cat &gt; newfile.txt)</w:t>
            </w:r>
          </w:p>
        </w:tc>
      </w:tr>
      <w:tr w:rsidR="0085138C" w:rsidRPr="0085138C" w14:paraId="77208200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F7D88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2&gt;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3A88F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edirects error msg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A6127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s -l video.mpg blah.foo 2&gt; errors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 see 'STDERR'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echo &gt; file.txt 2&gt;&amp;1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- sends standard output and errors to file</w:t>
            </w:r>
          </w:p>
        </w:tc>
      </w:tr>
      <w:tr w:rsidR="0085138C" w:rsidRPr="0085138C" w14:paraId="7635624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28417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hea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64820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sts 1st 10 lines in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DCC31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head 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head -20 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- view 20 lines</w:t>
            </w:r>
          </w:p>
        </w:tc>
      </w:tr>
      <w:tr w:rsidR="0085138C" w:rsidRPr="0085138C" w14:paraId="70B91F2D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085A0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ai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72410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sts last 10 lines in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35102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tail file.txt</w:t>
            </w:r>
          </w:p>
        </w:tc>
      </w:tr>
    </w:tbl>
    <w:p w14:paraId="08EDE2FC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|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piping - output one cmd/prog and inputs to another</w:t>
      </w:r>
    </w:p>
    <w:p w14:paraId="292984BC" w14:textId="77777777" w:rsidR="0085138C" w:rsidRPr="0085138C" w:rsidRDefault="0085138C" w:rsidP="0085138C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ls -al | cat &gt; lsout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(list files in current dir inside lsout.txt)</w:t>
      </w:r>
    </w:p>
    <w:p w14:paraId="38D5FA10" w14:textId="77777777" w:rsidR="0085138C" w:rsidRPr="0085138C" w:rsidRDefault="0085138C" w:rsidP="0085138C">
      <w:pPr>
        <w:numPr>
          <w:ilvl w:val="0"/>
          <w:numId w:val="2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cho Hello World | cat &gt;&gt; newfile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adds message to bottom of newfile.txt</w:t>
      </w:r>
    </w:p>
    <w:p w14:paraId="03E70285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lobal regular expression print. grep searches files for keywords |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grep keyword file.txt</w:t>
      </w:r>
    </w:p>
    <w:p w14:paraId="50585F77" w14:textId="77777777" w:rsidR="0085138C" w:rsidRPr="0085138C" w:rsidRDefault="0085138C" w:rsidP="0085138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rep options:</w:t>
      </w:r>
    </w:p>
    <w:p w14:paraId="69532614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grep keyword filename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prints all lines containing the keyword</w:t>
      </w:r>
    </w:p>
    <w:p w14:paraId="35E8C2E7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grep '\!$' filename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using regular expression to match lines ending in a !</w:t>
      </w:r>
    </w:p>
    <w:p w14:paraId="3D89F880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-color=always - highlight matched text in color</w:t>
      </w:r>
    </w:p>
    <w:p w14:paraId="710F2582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c - how many lines matched</w:t>
      </w:r>
    </w:p>
    <w:p w14:paraId="6D1ED25A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n - matches and line number</w:t>
      </w:r>
    </w:p>
    <w:p w14:paraId="5278B6B6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i - case insensitive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grep -ni "keyword" file.txt</w:t>
      </w:r>
    </w:p>
    <w:p w14:paraId="7C06533C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lastRenderedPageBreak/>
        <w:t>-v - invert match, find all lines that don't match reg exp</w:t>
      </w:r>
    </w:p>
    <w:p w14:paraId="19B40CF3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l - only show the filenames of the files that matched</w:t>
      </w:r>
    </w:p>
    <w:p w14:paraId="2B618C56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L - shows names of files that don't contain matching lines</w:t>
      </w:r>
    </w:p>
    <w:p w14:paraId="585192B6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r - recursive - search all files in dirs and subdirs</w:t>
      </w:r>
    </w:p>
    <w:p w14:paraId="4C76374B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R -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ls -R folder-name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lists files and folders inside folder-name</w:t>
      </w:r>
    </w:p>
    <w:p w14:paraId="6E3416A7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o - only print matching part of the line, not whole line</w:t>
      </w:r>
    </w:p>
    <w:p w14:paraId="5F55FFC6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a - search binaries - treat binary data like its text instead of ignoring it</w:t>
      </w:r>
    </w:p>
    <w:p w14:paraId="0142398F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F - don't treat the match string as a regex</w:t>
      </w:r>
    </w:p>
    <w:p w14:paraId="64A6C244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E - extended support of meta characs, escapes these special characters by default (</w:t>
      </w:r>
      <w:hyperlink r:id="rId5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use if you want regexps like '.+' to work, otherwise you need to use '.+'</w:t>
        </w:r>
      </w:hyperlink>
    </w:p>
    <w:p w14:paraId="6C77A80F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grep -A 3 keyword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shows 3 lines of context after a match</w:t>
      </w:r>
    </w:p>
    <w:p w14:paraId="45772855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at auth.log | grep "keyword" | awk '{print $4}' | sort -u &gt; file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prints sorted list from column 4 from the auth.log file to file.txt,</w:t>
      </w:r>
    </w:p>
    <w:p w14:paraId="0753197A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(</w:t>
      </w:r>
      <w:hyperlink r:id="rId6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avoid egrep and fgrep</w:t>
        </w:r>
      </w:hyperlink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)</w:t>
      </w:r>
    </w:p>
    <w:p w14:paraId="1A051392" w14:textId="77777777" w:rsidR="0085138C" w:rsidRPr="0085138C" w:rsidRDefault="0085138C" w:rsidP="0085138C">
      <w:pPr>
        <w:numPr>
          <w:ilvl w:val="1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grep alternatives - ack, ag, ripgrep - better for searching code</w:t>
      </w:r>
    </w:p>
    <w:p w14:paraId="4FCC8EFF" w14:textId="77777777" w:rsidR="0085138C" w:rsidRPr="0085138C" w:rsidRDefault="0085138C" w:rsidP="0085138C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Extra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21"/>
        <w:gridCol w:w="2973"/>
        <w:gridCol w:w="4632"/>
      </w:tblGrid>
      <w:tr w:rsidR="0085138C" w:rsidRPr="0085138C" w14:paraId="59D4DD46" w14:textId="77777777" w:rsidTr="0085138C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96A6FF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cm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918717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info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F839F8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examples</w:t>
            </w:r>
          </w:p>
        </w:tc>
      </w:tr>
      <w:tr w:rsidR="0085138C" w:rsidRPr="0085138C" w14:paraId="197F78DC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399BC6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-h or --hel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19D07F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hort desc / long desc with options of a cm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60829D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ushd -h / mkdir --help</w:t>
            </w:r>
          </w:p>
        </w:tc>
      </w:tr>
      <w:tr w:rsidR="0085138C" w:rsidRPr="0085138C" w14:paraId="5393EE3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4C4FC3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a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9CBC63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anual/man pages - about the command (desc, name, options)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F405EB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an appname</w:t>
            </w:r>
          </w:p>
        </w:tc>
      </w:tr>
      <w:tr w:rsidR="0085138C" w:rsidRPr="0085138C" w14:paraId="725D31B1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25EE98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r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3F35C7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rints content in file / spacebar to go page to pag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FEF72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more newfile.txt</w:t>
            </w:r>
          </w:p>
        </w:tc>
      </w:tr>
      <w:tr w:rsidR="0085138C" w:rsidRPr="0085138C" w14:paraId="646EC4C7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4843E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es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62688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se arrows to read content page by page, 'q' to exi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5030D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ess file.txt</w:t>
            </w:r>
          </w:p>
        </w:tc>
      </w:tr>
      <w:tr w:rsidR="0085138C" w:rsidRPr="0085138C" w14:paraId="1483306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7FFF3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e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6F345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tream editor - find and replace keywor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384A3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sed 's/mysql/MySQL/g file.txt &gt; newfile.txt'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 xml:space="preserve"> / s - substitute, g - everywhere/replace globally, '&gt;' - to 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save results to newfile / replace 'g' with a number and will replace that occurence of the word (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sed s/mysql/MySQL/2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= 2nd occurence replaced)</w:t>
            </w:r>
          </w:p>
        </w:tc>
      </w:tr>
      <w:tr w:rsidR="0085138C" w:rsidRPr="0085138C" w14:paraId="34016149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E51A9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push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39E2A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jump from current dir to anoth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B90BA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ushd /dir</w:t>
            </w:r>
          </w:p>
        </w:tc>
      </w:tr>
      <w:tr w:rsidR="0085138C" w:rsidRPr="0085138C" w14:paraId="2BB5812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FDEFF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op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EC4E7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back to last dir used after pushd cm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8A323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0F72BAF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27D9A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D6CA5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ounts lines (-l), words (-w), characters (-c) in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1E503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wc - lw newcopy2.txt</w:t>
            </w:r>
          </w:p>
        </w:tc>
      </w:tr>
      <w:tr w:rsidR="0085138C" w:rsidRPr="0085138C" w14:paraId="1449CC5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53C82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niq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31F8C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emoves dupes in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20B84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niq file.txt</w:t>
            </w:r>
          </w:p>
        </w:tc>
      </w:tr>
      <w:tr w:rsidR="0085138C" w:rsidRPr="0085138C" w14:paraId="5FB609D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31E67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histor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629B6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sts all cmds type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EF845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3BF7149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A3D14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ocat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A03A4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ocate file in dir with this keyword or locate ap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E98DF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ocate keyword</w:t>
            </w:r>
          </w:p>
        </w:tc>
      </w:tr>
      <w:tr w:rsidR="0085138C" w:rsidRPr="0085138C" w14:paraId="0D02EE72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DDCDF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udo updatedb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33E9F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se to quickly update db if file not found with 'locate'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A3125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55778C52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823B4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apt-ge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2988B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install/update/upgrade software package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6E672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pt-get install pkgname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pt-get remove pkgname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pt-get purge pkgname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- removes pkg and config files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pt-get update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- update out-of-date pkgs 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pt-get upgrade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- upgrade out-of-date pkgs</w:t>
            </w:r>
          </w:p>
        </w:tc>
      </w:tr>
      <w:tr w:rsidR="0085138C" w:rsidRPr="0085138C" w14:paraId="0D1745E1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4F012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it clo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EB129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lone softwar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34651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git clone (github URL)</w:t>
            </w:r>
          </w:p>
        </w:tc>
      </w:tr>
      <w:tr w:rsidR="0085138C" w:rsidRPr="0085138C" w14:paraId="1FF47EA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E07B7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hich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ED5CF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find out if app/cmd is installe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138C2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hich appname</w:t>
            </w:r>
          </w:p>
        </w:tc>
      </w:tr>
      <w:tr w:rsidR="0085138C" w:rsidRPr="0085138C" w14:paraId="7D03A91F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AB6EE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hoi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CAD1D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info about domain name's own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E1D06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whois oreilly.com less</w:t>
            </w:r>
          </w:p>
        </w:tc>
      </w:tr>
      <w:tr w:rsidR="0085138C" w:rsidRPr="0085138C" w14:paraId="7402DEDD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07BF79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hati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D5E99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hort info about a cm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6E42B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hatis pushd</w:t>
            </w:r>
          </w:p>
        </w:tc>
      </w:tr>
      <w:tr w:rsidR="0085138C" w:rsidRPr="0085138C" w14:paraId="5C52B28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2CC9E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wherei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49B7D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ocate binary file, get source, man page, location of fil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1EC40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3A3F212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97E68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hoami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73515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isplays usernam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05168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08152B2D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E7874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ge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3E35F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/l file from a website to current di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A8356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wget http://linuxpocketguide.com/sample.pdf</w:t>
            </w:r>
          </w:p>
        </w:tc>
      </w:tr>
      <w:tr w:rsidR="0085138C" w:rsidRPr="0085138C" w14:paraId="227F2554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F261BC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03ED7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sts processes running on termina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B8ED9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s aux</w:t>
            </w:r>
          </w:p>
        </w:tc>
      </w:tr>
      <w:tr w:rsidR="0085138C" w:rsidRPr="0085138C" w14:paraId="7AB1617D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C7C3D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o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B0A4A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rocesses running the most resource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AAB36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022F87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F5E7E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kil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CE6D8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sed to end proces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4D6B8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kill -15 (PID#) / kill (PID#) - PID - process ID #, listed under ps or top</w:t>
            </w:r>
          </w:p>
        </w:tc>
      </w:tr>
      <w:tr w:rsidR="0085138C" w:rsidRPr="0085138C" w14:paraId="5CD7139B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A24EE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job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B91EB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isplays list of current jobs running in b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DC8B4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62965761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17F6B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f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611A1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s a background process into the foregroun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33642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fg (job #)</w:t>
            </w:r>
          </w:p>
        </w:tc>
      </w:tr>
      <w:tr w:rsidR="0085138C" w:rsidRPr="0085138C" w14:paraId="08CBA710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A2FFF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z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41F3B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auses process and moves to b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2F25D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51779257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D4D14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assw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6C71B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hanges passwor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52183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172A942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35F72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f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58AF4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otal storage in sy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48EB2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df -h</w:t>
            </w:r>
          </w:p>
        </w:tc>
      </w:tr>
      <w:tr w:rsidR="0085138C" w:rsidRPr="0085138C" w14:paraId="02CC373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D444A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5BC33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nk files together, </w:t>
            </w:r>
            <w:hyperlink r:id="rId7" w:anchor="the-linux-ln-command" w:history="1">
              <w:r w:rsidRPr="0085138C">
                <w:rPr>
                  <w:rFonts w:ascii="Segoe UI" w:eastAsia="Times New Roman" w:hAnsi="Segoe UI" w:cs="Segoe UI"/>
                  <w:color w:val="0000FF"/>
                  <w:sz w:val="24"/>
                  <w:szCs w:val="24"/>
                  <w:u w:val="single"/>
                  <w:lang w:eastAsia="en-GB"/>
                </w:rPr>
                <w:t>content in 1st file is updated in 2nd file</w:t>
              </w:r>
            </w:hyperlink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5D066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n -s file.txt newfile.txt</w:t>
            </w:r>
          </w:p>
        </w:tc>
      </w:tr>
      <w:tr w:rsidR="0085138C" w:rsidRPr="0085138C" w14:paraId="57CA113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6F655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info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8EA59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imple info pag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72DE6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info cmd</w:t>
            </w:r>
          </w:p>
        </w:tc>
      </w:tr>
      <w:tr w:rsidR="0085138C" w:rsidRPr="0085138C" w14:paraId="74EE36FC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0467D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apropo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1087A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earches and lists cmds related to that cm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312F3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propos cmd</w:t>
            </w:r>
          </w:p>
        </w:tc>
      </w:tr>
      <w:tr w:rsidR="0085138C" w:rsidRPr="0085138C" w14:paraId="0E5B019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C05D1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name -a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C09C8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info about kernel version and name, hostname, OS, date and tim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41475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9326B5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59CD8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uptim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2ED10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ime, # of users, load, up for # of hour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1574E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0EB10DB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4D46B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awk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9DDCD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rints selected li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2D736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wk '{print}' 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/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awk '{print $1,$2,$NF}' file.txt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prints 1st, 2nd, last line)</w:t>
            </w:r>
          </w:p>
        </w:tc>
      </w:tr>
      <w:tr w:rsidR="0085138C" w:rsidRPr="0085138C" w14:paraId="579CD83D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67CA1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a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C1DA4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tar caf myfile.tar.gz myDirectory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myDirectory is compressed to tar.gz folde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DFDFE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B61763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206EC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zip / unzi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247BC1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ompress or decompres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077D5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4C6BA07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00C12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zi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FE85E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ompresses file with GNU Zip, </w:t>
            </w:r>
            <w:hyperlink r:id="rId8" w:anchor="the-linux-gzip-command" w:history="1">
              <w:r w:rsidRPr="0085138C">
                <w:rPr>
                  <w:rFonts w:ascii="Segoe UI" w:eastAsia="Times New Roman" w:hAnsi="Segoe UI" w:cs="Segoe UI"/>
                  <w:color w:val="0000FF"/>
                  <w:sz w:val="24"/>
                  <w:szCs w:val="24"/>
                  <w:u w:val="single"/>
                  <w:lang w:eastAsia="en-GB"/>
                </w:rPr>
                <w:t>more info</w:t>
              </w:r>
            </w:hyperlink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62CFB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gzip -c filename &gt; filename.gz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gzip -d filename.gz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or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gunzip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(decompress)</w:t>
            </w:r>
          </w:p>
        </w:tc>
      </w:tr>
      <w:tr w:rsidR="0085138C" w:rsidRPr="0085138C" w14:paraId="723A8BAB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DB7AA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as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FC556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all logins and reboots in the syste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64D48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1B21209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0D21B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p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D380C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ine printer - sends file to printer, '# 5' prints 5 pgs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lpr -P myprinter myfile # 5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FF886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6038BA0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EC827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ai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561D3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reate/send an email from </w:t>
            </w:r>
            <w:hyperlink r:id="rId9" w:history="1">
              <w:r w:rsidRPr="0085138C">
                <w:rPr>
                  <w:rFonts w:ascii="Segoe UI" w:eastAsia="Times New Roman" w:hAnsi="Segoe UI" w:cs="Segoe UI"/>
                  <w:color w:val="0000FF"/>
                  <w:sz w:val="24"/>
                  <w:szCs w:val="24"/>
                  <w:u w:val="single"/>
                  <w:lang w:eastAsia="en-GB"/>
                </w:rPr>
                <w:t>Linux mail prog</w:t>
              </w:r>
            </w:hyperlink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ABCF3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`echo "body of email"</w:t>
            </w:r>
          </w:p>
        </w:tc>
      </w:tr>
    </w:tbl>
    <w:p w14:paraId="7B46A5D1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dvanced</w:t>
      </w:r>
    </w:p>
    <w:p w14:paraId="605430FE" w14:textId="77777777" w:rsidR="0085138C" w:rsidRPr="0085138C" w:rsidRDefault="0085138C" w:rsidP="0085138C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hyperlink r:id="rId10" w:anchor="reoverview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regular expressions</w:t>
        </w:r>
      </w:hyperlink>
    </w:p>
    <w:p w14:paraId="18E87A09" w14:textId="77777777" w:rsidR="0085138C" w:rsidRPr="0085138C" w:rsidRDefault="0085138C" w:rsidP="0085138C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hyperlink r:id="rId11" w:anchor="the-linux-alias-command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aliases</w:t>
        </w:r>
      </w:hyperlink>
    </w:p>
    <w:p w14:paraId="299E651E" w14:textId="77777777" w:rsidR="0085138C" w:rsidRPr="0085138C" w:rsidRDefault="0085138C" w:rsidP="0085138C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vim</w:t>
      </w:r>
    </w:p>
    <w:p w14:paraId="3C99EC11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Enhanced version of vi. 2 modes - insert (enter text) and command (del text, copy/paste and other ops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53"/>
        <w:gridCol w:w="4960"/>
        <w:gridCol w:w="2213"/>
      </w:tblGrid>
      <w:tr w:rsidR="0085138C" w:rsidRPr="0085138C" w14:paraId="215706C0" w14:textId="77777777" w:rsidTr="0085138C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021C8B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cm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0DEE92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task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860413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example</w:t>
            </w:r>
          </w:p>
        </w:tc>
      </w:tr>
      <w:tr w:rsidR="0085138C" w:rsidRPr="0085138C" w14:paraId="618A2741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AAAFEB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vi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2B9EBE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open editor in new windo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75A6BA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5A52652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C10C1DB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vi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E9AED8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run in existing shell windo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E58ED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vim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or </w:t>
            </w: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vim script.sh</w:t>
            </w:r>
          </w:p>
        </w:tc>
      </w:tr>
      <w:tr w:rsidR="0085138C" w:rsidRPr="0085138C" w14:paraId="7F783CC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BBE05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i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997D0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witch to insert mode then type any tex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5E949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4F3522C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C06DC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ES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40D3F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witch to command mode / end command in progres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0FC48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06E0EF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A447B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: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60EAC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witch to command line mod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1B112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508C95EC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40CEA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:wq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43F07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ave and qui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6D20B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6F20A2B5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60543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:q!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8C189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quit w/o savin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97A1A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A660AD1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0EF84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: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58C09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ave / save a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E1758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:w filename</w:t>
            </w:r>
          </w:p>
        </w:tc>
      </w:tr>
      <w:tr w:rsidR="0085138C" w:rsidRPr="0085138C" w14:paraId="73892D59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B9C0C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 or -&gt;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C26604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righ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4740A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BA56270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9D9CE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h or &lt;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982CC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lef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FB457C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2021D5E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BE4BF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k or up arro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74FE2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u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46D33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5C6AB3CB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17A82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j or down arro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99D015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dow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D0842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3457C06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8054A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3D5A3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to next wor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BA18D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BB5B37B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7E0B0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b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793DC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to prev wor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43739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5F51CCA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B350C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2F772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to beg of li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FAF33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173A891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025725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$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A16D7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to end of li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F16EF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1368A1C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AA1A4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^f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BE4D3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down one scree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A403E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F9AC034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5D422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^b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C037F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up one scree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13028D2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62C374D7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CC626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E80F9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to beg of do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EABE02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A51862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6634D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05388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 to end of do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565D9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5736950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9482A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6402A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el next chara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C681E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2B4D27F0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9C2AC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X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D230DB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el prev chara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D1AFA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9AE0A92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01DC8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772088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elete next wor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27DF4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73EEB92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D88A7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b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43A6D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el prev wor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64F3E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5E28AC4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4279F1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4CEBCB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el current li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FE8B0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BB55CC6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6577E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B6CD6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del end of lin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F22656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5F5863CD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B5063A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:hel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BCA0EF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et help / view manua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76BDB3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4D9B35B9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F99F4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:snytax 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F5FCDD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urns on syntax highlightin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689EA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</w:tr>
      <w:tr w:rsidR="0085138C" w:rsidRPr="0085138C" w14:paraId="69FABA2C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68D7DE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vim ~/.vimr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F2E3B70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ake certain settings permanent (type w/o colon)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AAFEB7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syntax on</w:t>
            </w:r>
          </w:p>
        </w:tc>
      </w:tr>
    </w:tbl>
    <w:p w14:paraId="52C52863" w14:textId="77777777" w:rsidR="0085138C" w:rsidRPr="0085138C" w:rsidRDefault="0085138C" w:rsidP="0085138C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Shortcuts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15"/>
        <w:gridCol w:w="7011"/>
      </w:tblGrid>
      <w:tr w:rsidR="0085138C" w:rsidRPr="0085138C" w14:paraId="336509BF" w14:textId="77777777" w:rsidTr="0085138C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AB4836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shortcu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5FE2F2F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what it does</w:t>
            </w:r>
          </w:p>
        </w:tc>
      </w:tr>
      <w:tr w:rsidR="0085138C" w:rsidRPr="0085138C" w14:paraId="05EBDD5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33BEFA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ab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324773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ab completion - autocompletes file or dir name</w:t>
            </w:r>
          </w:p>
        </w:tc>
      </w:tr>
      <w:tr w:rsidR="0085138C" w:rsidRPr="0085138C" w14:paraId="346045C4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9664C3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shift + 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A45BBD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opies from clipboard</w:t>
            </w:r>
          </w:p>
        </w:tc>
      </w:tr>
      <w:tr w:rsidR="0085138C" w:rsidRPr="0085138C" w14:paraId="58E15107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613D74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shift + v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7F6F64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pastes from clipboard</w:t>
            </w:r>
          </w:p>
        </w:tc>
      </w:tr>
      <w:tr w:rsidR="0085138C" w:rsidRPr="0085138C" w14:paraId="47C44D50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EE637E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c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6BAC79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tops/cancels program running</w:t>
            </w:r>
          </w:p>
        </w:tc>
      </w:tr>
      <w:tr w:rsidR="0085138C" w:rsidRPr="0085138C" w14:paraId="39B94F9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D6C81C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C7B00A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terms program / ex. after typing text (cat &gt; newfile.txt)</w:t>
            </w:r>
          </w:p>
        </w:tc>
      </w:tr>
      <w:tr w:rsidR="0085138C" w:rsidRPr="0085138C" w14:paraId="015EE39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302E07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- / ctrl +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627CE9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larger/smaller text</w:t>
            </w:r>
          </w:p>
        </w:tc>
      </w:tr>
      <w:tr w:rsidR="0085138C" w:rsidRPr="0085138C" w14:paraId="3BACF10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4DF5E4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u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DF0418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uts all text before cursor, ctrl + y to paste cropped text</w:t>
            </w:r>
          </w:p>
        </w:tc>
      </w:tr>
      <w:tr w:rsidR="0085138C" w:rsidRPr="0085138C" w14:paraId="13C35DB4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4A6CB9D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k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DE49D6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uts all text after cursor, ctrl + y to paste cropped text</w:t>
            </w:r>
          </w:p>
        </w:tc>
      </w:tr>
      <w:tr w:rsidR="0085138C" w:rsidRPr="0085138C" w14:paraId="70A2E369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EE7664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a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40B669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s cursor to beginning of line</w:t>
            </w:r>
          </w:p>
        </w:tc>
      </w:tr>
      <w:tr w:rsidR="0085138C" w:rsidRPr="0085138C" w14:paraId="7660CFBE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FB2A5B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94BE99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s cursor to end of line</w:t>
            </w:r>
          </w:p>
        </w:tc>
      </w:tr>
      <w:tr w:rsidR="0085138C" w:rsidRPr="0085138C" w14:paraId="0CD234F2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0E95E5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trl + r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99655A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and then type 1st few letters from previous cmds - searches for cmds used, press enter to run or Esc to end search</w:t>
            </w:r>
          </w:p>
        </w:tc>
      </w:tr>
      <w:tr w:rsidR="0085138C" w:rsidRPr="0085138C" w14:paraId="0B01AE0C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45D624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lastRenderedPageBreak/>
              <w:t>ctrl + left / right arro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35260D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moves left / right 1 word</w:t>
            </w:r>
          </w:p>
        </w:tc>
      </w:tr>
      <w:tr w:rsidR="0085138C" w:rsidRPr="0085138C" w14:paraId="4C273522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7EB65C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p / down arrow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A26C382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scroll through previous commands</w:t>
            </w:r>
          </w:p>
        </w:tc>
      </w:tr>
      <w:tr w:rsidR="0085138C" w:rsidRPr="0085138C" w14:paraId="1A734878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2E2A34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Consolas" w:eastAsia="Times New Roman" w:hAnsi="Consolas" w:cs="Courier New"/>
                <w:color w:val="24292F"/>
                <w:sz w:val="20"/>
                <w:szCs w:val="20"/>
                <w:lang w:eastAsia="en-GB"/>
              </w:rPr>
              <w:t>clear</w:t>
            </w: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 or ctrl + 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15BFF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clears screen</w:t>
            </w:r>
          </w:p>
        </w:tc>
      </w:tr>
      <w:tr w:rsidR="0085138C" w:rsidRPr="0085138C" w14:paraId="0D17F899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AFEB39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exi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DFDC6D" w14:textId="77777777" w:rsidR="0085138C" w:rsidRPr="0085138C" w:rsidRDefault="0085138C" w:rsidP="0085138C">
            <w:pPr>
              <w:spacing w:after="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exits terminal</w:t>
            </w:r>
          </w:p>
        </w:tc>
      </w:tr>
    </w:tbl>
    <w:p w14:paraId="6BA8C57E" w14:textId="77777777" w:rsidR="0085138C" w:rsidRPr="0085138C" w:rsidRDefault="0085138C" w:rsidP="0085138C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GB"/>
        </w:rPr>
        <w:t>File permissions</w:t>
      </w:r>
    </w:p>
    <w:p w14:paraId="44AD70A7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View files and perms with 'ls -l'. File perms are in 1st col.</w:t>
      </w:r>
    </w:p>
    <w:p w14:paraId="4CC79680" w14:textId="77777777" w:rsidR="0085138C" w:rsidRPr="0085138C" w:rsidRDefault="0085138C" w:rsidP="0085138C">
      <w:pPr>
        <w:numPr>
          <w:ilvl w:val="0"/>
          <w:numId w:val="5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Example: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drwxr-xr-x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. 1st charac is the file type. d = dir or '-' for file</w:t>
      </w:r>
    </w:p>
    <w:p w14:paraId="1FE5928E" w14:textId="77777777" w:rsidR="0085138C" w:rsidRPr="0085138C" w:rsidRDefault="0085138C" w:rsidP="0085138C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 = readable means can view file, w = writable means can edit/del file, x = executable means can execute and access file/dir.</w:t>
      </w:r>
    </w:p>
    <w:p w14:paraId="45341432" w14:textId="77777777" w:rsidR="0085138C" w:rsidRPr="0085138C" w:rsidRDefault="0085138C" w:rsidP="0085138C">
      <w:pPr>
        <w:numPr>
          <w:ilvl w:val="1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wx means full access and a dash means no access given.</w:t>
      </w:r>
    </w:p>
    <w:p w14:paraId="79F7AE5B" w14:textId="77777777" w:rsidR="0085138C" w:rsidRPr="0085138C" w:rsidRDefault="0085138C" w:rsidP="0085138C">
      <w:pPr>
        <w:numPr>
          <w:ilvl w:val="0"/>
          <w:numId w:val="5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here are 3 sets - user, group, others (UGO).</w:t>
      </w:r>
    </w:p>
    <w:p w14:paraId="2DE8E45A" w14:textId="77777777" w:rsidR="0085138C" w:rsidRPr="0085138C" w:rsidRDefault="0085138C" w:rsidP="0085138C">
      <w:pPr>
        <w:numPr>
          <w:ilvl w:val="1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1st set/1st 4 chars - 'drwx' in this dir, user/owner has full rwx perms.</w:t>
      </w:r>
    </w:p>
    <w:p w14:paraId="5A8D1DF2" w14:textId="77777777" w:rsidR="0085138C" w:rsidRPr="0085138C" w:rsidRDefault="0085138C" w:rsidP="0085138C">
      <w:pPr>
        <w:numPr>
          <w:ilvl w:val="1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2nd set/5-7th chars - 'r-x' - this group can read (r) and execute (x) but not write (w).</w:t>
      </w:r>
    </w:p>
    <w:p w14:paraId="72C2B12A" w14:textId="77777777" w:rsidR="0085138C" w:rsidRPr="0085138C" w:rsidRDefault="0085138C" w:rsidP="0085138C">
      <w:pPr>
        <w:numPr>
          <w:ilvl w:val="1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3rd set/8-10th chars - 'r-x' - all other users can read (r) and execute (x) but not write (w).</w:t>
      </w:r>
    </w:p>
    <w:p w14:paraId="321399CF" w14:textId="77777777" w:rsidR="0085138C" w:rsidRPr="0085138C" w:rsidRDefault="0085138C" w:rsidP="0085138C">
      <w:pPr>
        <w:numPr>
          <w:ilvl w:val="1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 = 4 bits, w = 2 bits, x = 1 bit = 4+2+1 = 7 bits / rwx = 777 = full access / 774 = all perms to user and group, read perms to others / 766 = user has rwx, all others and group rw only (4+2=6)</w:t>
      </w:r>
    </w:p>
    <w:p w14:paraId="35007649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For more info - </w:t>
      </w:r>
      <w:hyperlink r:id="rId12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chmod Command in Linux</w:t>
        </w:r>
      </w:hyperlink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and </w:t>
      </w:r>
      <w:hyperlink r:id="rId13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commands with examples</w:t>
        </w:r>
      </w:hyperlink>
    </w:p>
    <w:p w14:paraId="6DC6B16C" w14:textId="77777777" w:rsidR="0085138C" w:rsidRPr="0085138C" w:rsidRDefault="0085138C" w:rsidP="0085138C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hmod - change perms/mode, root user or file owner only. |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hmod 774 file.txt</w:t>
      </w:r>
    </w:p>
    <w:p w14:paraId="7A917371" w14:textId="77777777" w:rsidR="0085138C" w:rsidRPr="0085138C" w:rsidRDefault="0085138C" w:rsidP="0085138C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UGO (text) method instead of numeric (777)</w:t>
      </w:r>
    </w:p>
    <w:p w14:paraId="3906B5F4" w14:textId="77777777" w:rsidR="0085138C" w:rsidRPr="0085138C" w:rsidRDefault="0085138C" w:rsidP="0085138C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eferences: (u) user, (g) group, (o) others</w:t>
      </w:r>
    </w:p>
    <w:p w14:paraId="517F2DE0" w14:textId="77777777" w:rsidR="0085138C" w:rsidRPr="0085138C" w:rsidRDefault="0085138C" w:rsidP="0085138C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Operators: - means removes, + means adds, = means sets/assigns</w:t>
      </w:r>
    </w:p>
    <w:p w14:paraId="170FDB38" w14:textId="77777777" w:rsidR="0085138C" w:rsidRPr="0085138C" w:rsidRDefault="0085138C" w:rsidP="0085138C">
      <w:pPr>
        <w:numPr>
          <w:ilvl w:val="0"/>
          <w:numId w:val="6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Modes: (r) read, (w) write, (x) execute, (a) all</w:t>
      </w:r>
    </w:p>
    <w:p w14:paraId="5659BBF3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Examples:</w:t>
      </w:r>
    </w:p>
    <w:p w14:paraId="4B8C337E" w14:textId="77777777" w:rsidR="0085138C" w:rsidRPr="0085138C" w:rsidRDefault="0085138C" w:rsidP="0085138C">
      <w:pPr>
        <w:numPr>
          <w:ilvl w:val="0"/>
          <w:numId w:val="7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lastRenderedPageBreak/>
        <w:t>chmod u-w file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(removes w perm for user)</w:t>
      </w:r>
    </w:p>
    <w:p w14:paraId="5CA036EC" w14:textId="77777777" w:rsidR="0085138C" w:rsidRPr="0085138C" w:rsidRDefault="0085138C" w:rsidP="0085138C">
      <w:pPr>
        <w:numPr>
          <w:ilvl w:val="0"/>
          <w:numId w:val="7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hmod u+x, o+x file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(user and others can execute to file.txt)</w:t>
      </w:r>
    </w:p>
    <w:p w14:paraId="0967E6E3" w14:textId="77777777" w:rsidR="0085138C" w:rsidRPr="0085138C" w:rsidRDefault="0085138C" w:rsidP="0085138C">
      <w:pPr>
        <w:numPr>
          <w:ilvl w:val="0"/>
          <w:numId w:val="7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hmod ugo=rx file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(everyone has rx perms)</w:t>
      </w:r>
    </w:p>
    <w:p w14:paraId="72113C32" w14:textId="77777777" w:rsidR="0085138C" w:rsidRPr="0085138C" w:rsidRDefault="0085138C" w:rsidP="0085138C">
      <w:pPr>
        <w:numPr>
          <w:ilvl w:val="0"/>
          <w:numId w:val="7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hmod a=rx file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(same as ugo, all users have rx perms)</w:t>
      </w:r>
    </w:p>
    <w:p w14:paraId="1A3F510A" w14:textId="77777777" w:rsidR="0085138C" w:rsidRPr="0085138C" w:rsidRDefault="0085138C" w:rsidP="0085138C">
      <w:pPr>
        <w:numPr>
          <w:ilvl w:val="0"/>
          <w:numId w:val="7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hmod ugo+rwx file.tx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(all perms to all users)</w:t>
      </w:r>
    </w:p>
    <w:p w14:paraId="0A149E50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ables from LinkedIn Learning course References | Read (4) | Write (2) | Execute (1) | Result --- | --- | --- | --- | --- | Users | r | w | x | 7 Groups | r | - | x | 5 Others | r | - | - | 4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955"/>
        <w:gridCol w:w="1019"/>
        <w:gridCol w:w="1264"/>
        <w:gridCol w:w="1089"/>
      </w:tblGrid>
      <w:tr w:rsidR="0085138C" w:rsidRPr="0085138C" w14:paraId="5E876745" w14:textId="77777777" w:rsidTr="0085138C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0A26F2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Reference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85017C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Rea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96B748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Writ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A0218B4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Execute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7A792B" w14:textId="77777777" w:rsidR="0085138C" w:rsidRPr="0085138C" w:rsidRDefault="0085138C" w:rsidP="0085138C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b/>
                <w:bCs/>
                <w:color w:val="24292F"/>
                <w:sz w:val="24"/>
                <w:szCs w:val="24"/>
                <w:lang w:eastAsia="en-GB"/>
              </w:rPr>
              <w:t>Result</w:t>
            </w:r>
          </w:p>
        </w:tc>
      </w:tr>
      <w:tr w:rsidR="0085138C" w:rsidRPr="0085138C" w14:paraId="135FB0B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91BDA0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ser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246AC1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+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D2060D5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+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2F8273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+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AC6305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u+rwx</w:t>
            </w:r>
          </w:p>
        </w:tc>
      </w:tr>
      <w:tr w:rsidR="0085138C" w:rsidRPr="0085138C" w14:paraId="4C102DAA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0B976D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roup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BD11DB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=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62CF8E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C161FD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D8F3DE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g=r</w:t>
            </w:r>
          </w:p>
        </w:tc>
      </w:tr>
      <w:tr w:rsidR="0085138C" w:rsidRPr="0085138C" w14:paraId="12704E6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B4BE6F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Other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7FA5C79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BA77FC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E99B2D9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6F006D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o-rwx</w:t>
            </w:r>
          </w:p>
        </w:tc>
      </w:tr>
      <w:tr w:rsidR="0085138C" w:rsidRPr="0085138C" w14:paraId="1B956163" w14:textId="77777777" w:rsidTr="0085138C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7BD7F2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All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1850A8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DB0CAF" w14:textId="77777777" w:rsidR="0085138C" w:rsidRPr="0085138C" w:rsidRDefault="0085138C" w:rsidP="0085138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824C46" w14:textId="77777777" w:rsidR="0085138C" w:rsidRPr="0085138C" w:rsidRDefault="0085138C" w:rsidP="0085138C">
            <w:pPr>
              <w:spacing w:after="24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B4E3D6" w14:textId="77777777" w:rsidR="0085138C" w:rsidRPr="0085138C" w:rsidRDefault="0085138C" w:rsidP="0085138C">
            <w:pPr>
              <w:spacing w:after="240" w:line="240" w:lineRule="auto"/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</w:pPr>
            <w:r w:rsidRPr="0085138C">
              <w:rPr>
                <w:rFonts w:ascii="Segoe UI" w:eastAsia="Times New Roman" w:hAnsi="Segoe UI" w:cs="Segoe UI"/>
                <w:color w:val="24292F"/>
                <w:sz w:val="24"/>
                <w:szCs w:val="24"/>
                <w:lang w:eastAsia="en-GB"/>
              </w:rPr>
              <w:t>a+rwx</w:t>
            </w:r>
          </w:p>
        </w:tc>
      </w:tr>
    </w:tbl>
    <w:p w14:paraId="4CC5C1DF" w14:textId="77777777" w:rsidR="0085138C" w:rsidRPr="0085138C" w:rsidRDefault="0085138C" w:rsidP="0085138C">
      <w:pPr>
        <w:spacing w:before="360" w:after="3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5138C">
        <w:rPr>
          <w:rFonts w:ascii="Times New Roman" w:eastAsia="Times New Roman" w:hAnsi="Times New Roman" w:cs="Times New Roman"/>
          <w:sz w:val="24"/>
          <w:szCs w:val="24"/>
          <w:lang w:eastAsia="en-GB"/>
        </w:rPr>
        <w:pict w14:anchorId="6733439F">
          <v:rect id="_x0000_i1025" style="width:0;height:3pt" o:hralign="center" o:hrstd="t" o:hrnoshade="t" o:hr="t" fillcolor="#24292f" stroked="f"/>
        </w:pict>
      </w:r>
    </w:p>
    <w:p w14:paraId="59AB569C" w14:textId="77777777" w:rsidR="0085138C" w:rsidRPr="0085138C" w:rsidRDefault="0085138C" w:rsidP="0085138C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Bash scripting</w:t>
      </w:r>
    </w:p>
    <w:p w14:paraId="1D268D45" w14:textId="77777777" w:rsidR="0085138C" w:rsidRPr="0085138C" w:rsidRDefault="0085138C" w:rsidP="0085138C">
      <w:pPr>
        <w:numPr>
          <w:ilvl w:val="0"/>
          <w:numId w:val="8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egin with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#!/bin/bash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(means it's executable, saved as .sh file by default). /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#!/bin/bash -x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debugging (remove later) / place in script, then run file in terminal:</w:t>
      </w:r>
    </w:p>
    <w:p w14:paraId="6B064770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set -x </w:t>
      </w:r>
    </w:p>
    <w:p w14:paraId="6AEF7671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(what you want to debug) </w:t>
      </w:r>
    </w:p>
    <w:p w14:paraId="7F9FB679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+x</w:t>
      </w:r>
    </w:p>
    <w:p w14:paraId="2D282FAD" w14:textId="77777777" w:rsidR="0085138C" w:rsidRPr="0085138C" w:rsidRDefault="0085138C" w:rsidP="0085138C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dd scripts to your bin dir - /home/username/bin (exe in the bin only available to you, can't run with sudo) or /usr/local/bin (avail to all users, can run sudo)</w:t>
      </w:r>
    </w:p>
    <w:p w14:paraId="79B9D317" w14:textId="77777777" w:rsidR="0085138C" w:rsidRPr="0085138C" w:rsidRDefault="0085138C" w:rsidP="0085138C">
      <w:pPr>
        <w:numPr>
          <w:ilvl w:val="0"/>
          <w:numId w:val="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New scripts are NOT executable.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hmod 755 bashfile.sh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or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chmod +x bashfile.sh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to make it executable.</w:t>
      </w:r>
    </w:p>
    <w:p w14:paraId="68E411FD" w14:textId="77777777" w:rsidR="0085138C" w:rsidRPr="0085138C" w:rsidRDefault="0085138C" w:rsidP="0085138C">
      <w:pPr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ommands work exactly the same on the command line as they do within a script.</w:t>
      </w:r>
    </w:p>
    <w:p w14:paraId="109301D6" w14:textId="77777777" w:rsidR="0085138C" w:rsidRPr="0085138C" w:rsidRDefault="0085138C" w:rsidP="0085138C">
      <w:pPr>
        <w:numPr>
          <w:ilvl w:val="0"/>
          <w:numId w:val="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o run file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bash script.sh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or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./bashfile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in the terminal. (./ = to run script)</w:t>
      </w:r>
    </w:p>
    <w:p w14:paraId="72BA29EF" w14:textId="77777777" w:rsidR="0085138C" w:rsidRPr="0085138C" w:rsidRDefault="0085138C" w:rsidP="0085138C">
      <w:pPr>
        <w:numPr>
          <w:ilvl w:val="0"/>
          <w:numId w:val="9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omments -- single line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# your comment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- multi-line</w:t>
      </w:r>
    </w:p>
    <w:p w14:paraId="6AE7A2B1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:'your comment in between single quotes</w:t>
      </w:r>
    </w:p>
    <w:p w14:paraId="53595DA8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next line</w:t>
      </w:r>
    </w:p>
    <w:p w14:paraId="266ACB87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lastRenderedPageBreak/>
        <w:t xml:space="preserve">  another line'</w:t>
      </w:r>
    </w:p>
    <w:p w14:paraId="6A0EB72F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=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to set variable,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$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call var |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myvar="yo world" echo $myvar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outputs 'yo world' when your run script -i = removes case sensitivity / -n = line number</w:t>
      </w:r>
    </w:p>
    <w:p w14:paraId="5196684E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en-GB"/>
        </w:rPr>
        <w:t>Conditionals</w:t>
      </w:r>
    </w:p>
    <w:p w14:paraId="122C5733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if statements</w:t>
      </w:r>
    </w:p>
    <w:p w14:paraId="4A19F15B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if [ statement ] </w:t>
      </w:r>
    </w:p>
    <w:p w14:paraId="604D01E1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then </w:t>
      </w:r>
    </w:p>
    <w:p w14:paraId="054DFC11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echo 'your message' </w:t>
      </w:r>
    </w:p>
    <w:p w14:paraId="1BCBDE29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exit</w:t>
      </w:r>
    </w:p>
    <w:p w14:paraId="77169765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fi</w:t>
      </w:r>
    </w:p>
    <w:p w14:paraId="38BAE8FD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</w:p>
    <w:p w14:paraId="75890FF1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lse</w:t>
      </w:r>
    </w:p>
    <w:p w14:paraId="26358F2E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echo 'another message'</w:t>
      </w:r>
    </w:p>
    <w:p w14:paraId="6FC2B0A6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fi  </w:t>
      </w:r>
    </w:p>
    <w:p w14:paraId="1AFFC173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if (( ... ))</w:t>
      </w:r>
    </w:p>
    <w:p w14:paraId="60AD170B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then </w:t>
      </w:r>
    </w:p>
    <w:p w14:paraId="6B59D8A9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echo "..."</w:t>
      </w:r>
    </w:p>
    <w:p w14:paraId="70D9B929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lse</w:t>
      </w:r>
    </w:p>
    <w:p w14:paraId="6BA15E24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echo "..."</w:t>
      </w:r>
    </w:p>
    <w:p w14:paraId="28A57BD9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fi</w:t>
      </w:r>
    </w:p>
    <w:p w14:paraId="6F8CF58B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en-GB"/>
        </w:rPr>
        <w:t>operators</w:t>
      </w:r>
    </w:p>
    <w:p w14:paraId="0DB4BACD" w14:textId="77777777" w:rsidR="0085138C" w:rsidRPr="0085138C" w:rsidRDefault="0085138C" w:rsidP="0085138C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&amp;&amp; = and, -a</w:t>
      </w:r>
    </w:p>
    <w:p w14:paraId="696F1420" w14:textId="77777777" w:rsidR="0085138C" w:rsidRPr="0085138C" w:rsidRDefault="0085138C" w:rsidP="0085138C">
      <w:pPr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|| = or, -o</w:t>
      </w:r>
    </w:p>
    <w:p w14:paraId="6563FEAB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myVar=(var)</w:t>
      </w:r>
    </w:p>
    <w:p w14:paraId="482DC74E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</w:p>
    <w:p w14:paraId="1F43C55E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if ["$myVar" -gt 18] &amp;&amp; ["$age" -lt 40]</w:t>
      </w:r>
    </w:p>
    <w:p w14:paraId="05F76C50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then</w:t>
      </w:r>
    </w:p>
    <w:p w14:paraId="0002DF48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echo "true"</w:t>
      </w:r>
    </w:p>
    <w:p w14:paraId="093C72B3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lse</w:t>
      </w:r>
    </w:p>
    <w:p w14:paraId="6F08F094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 xml:space="preserve">  echo "not true"</w:t>
      </w:r>
    </w:p>
    <w:p w14:paraId="4502443D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fi</w:t>
      </w:r>
    </w:p>
    <w:p w14:paraId="0300BD3E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an also use:</w:t>
      </w:r>
    </w:p>
    <w:p w14:paraId="4E68A846" w14:textId="77777777" w:rsidR="0085138C" w:rsidRPr="0085138C" w:rsidRDefault="0085138C" w:rsidP="0085138C">
      <w:pPr>
        <w:numPr>
          <w:ilvl w:val="0"/>
          <w:numId w:val="11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["$myVar" -gt 18 -a "$age" -lt 40]</w:t>
      </w:r>
    </w:p>
    <w:p w14:paraId="200C5A7A" w14:textId="77777777" w:rsidR="0085138C" w:rsidRPr="0085138C" w:rsidRDefault="0085138C" w:rsidP="0085138C">
      <w:pPr>
        <w:numPr>
          <w:ilvl w:val="0"/>
          <w:numId w:val="1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[ ... -o ...]</w:t>
      </w:r>
    </w:p>
    <w:p w14:paraId="14F7CB05" w14:textId="77777777" w:rsidR="0085138C" w:rsidRPr="0085138C" w:rsidRDefault="0085138C" w:rsidP="0085138C">
      <w:pPr>
        <w:numPr>
          <w:ilvl w:val="0"/>
          <w:numId w:val="1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[..] OR [..]</w:t>
      </w:r>
    </w:p>
    <w:p w14:paraId="01344A59" w14:textId="77777777" w:rsidR="0085138C" w:rsidRPr="0085138C" w:rsidRDefault="0085138C" w:rsidP="0085138C">
      <w:pPr>
        <w:numPr>
          <w:ilvl w:val="0"/>
          <w:numId w:val="1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[ ... || ... ]</w:t>
      </w:r>
    </w:p>
    <w:p w14:paraId="4E14EF67" w14:textId="77777777" w:rsidR="0085138C" w:rsidRPr="0085138C" w:rsidRDefault="0085138C" w:rsidP="0085138C">
      <w:pPr>
        <w:numPr>
          <w:ilvl w:val="0"/>
          <w:numId w:val="1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[ ... ] || [ ... ]</w:t>
      </w:r>
    </w:p>
    <w:p w14:paraId="14312FAB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user input</w:t>
      </w:r>
    </w:p>
    <w:p w14:paraId="3DFE6B9E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cho "Enter your name:"</w:t>
      </w:r>
    </w:p>
    <w:p w14:paraId="64736496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read name</w:t>
      </w:r>
    </w:p>
    <w:p w14:paraId="39E6C6AE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cho "Enter your age:"</w:t>
      </w:r>
    </w:p>
    <w:p w14:paraId="6560C22C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read age</w:t>
      </w:r>
    </w:p>
    <w:p w14:paraId="4C05FE55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cho "Hello" $name, "you are" $age "years old"</w:t>
      </w:r>
    </w:p>
    <w:p w14:paraId="1CFACF62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ead - for user input. Run script, and user inputs name, age. </w:t>
      </w:r>
      <w:hyperlink r:id="rId14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Notes from</w:t>
        </w:r>
      </w:hyperlink>
    </w:p>
    <w:p w14:paraId="5CF2A789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lastRenderedPageBreak/>
        <w:t>read -p "Enter your username: " username</w:t>
      </w:r>
    </w:p>
    <w:p w14:paraId="641210CD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read -sp "Enter your password: " password</w:t>
      </w:r>
    </w:p>
    <w:p w14:paraId="241B871A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</w:p>
    <w:p w14:paraId="4F1AC93C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echo -e "\nYour username is $username and Password is $password"</w:t>
      </w:r>
    </w:p>
    <w:p w14:paraId="51A6E600" w14:textId="77777777" w:rsidR="0085138C" w:rsidRPr="0085138C" w:rsidRDefault="0085138C" w:rsidP="0085138C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p prompt a message, displays on screen</w:t>
      </w:r>
    </w:p>
    <w:p w14:paraId="0AD27AB9" w14:textId="77777777" w:rsidR="0085138C" w:rsidRPr="0085138C" w:rsidRDefault="0085138C" w:rsidP="0085138C">
      <w:pPr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-sp - doesn't display on screen</w:t>
      </w:r>
    </w:p>
    <w:p w14:paraId="47BAD430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Resources</w:t>
      </w:r>
    </w:p>
    <w:p w14:paraId="656B0C21" w14:textId="77777777" w:rsidR="0085138C" w:rsidRPr="0085138C" w:rsidRDefault="0085138C" w:rsidP="0085138C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hyperlink r:id="rId15" w:history="1">
        <w:r w:rsidRPr="0085138C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Bash scripting tut</w:t>
        </w:r>
      </w:hyperlink>
    </w:p>
    <w:p w14:paraId="56BD2DE5" w14:textId="77777777" w:rsidR="0085138C" w:rsidRPr="0085138C" w:rsidRDefault="0085138C" w:rsidP="0085138C">
      <w:pPr>
        <w:spacing w:before="360" w:after="36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5138C">
        <w:rPr>
          <w:rFonts w:ascii="Times New Roman" w:eastAsia="Times New Roman" w:hAnsi="Times New Roman" w:cs="Times New Roman"/>
          <w:sz w:val="24"/>
          <w:szCs w:val="24"/>
          <w:lang w:eastAsia="en-GB"/>
        </w:rPr>
        <w:pict w14:anchorId="34B620DA">
          <v:rect id="_x0000_i1026" style="width:0;height:3pt" o:hralign="center" o:hrstd="t" o:hrnoshade="t" o:hr="t" fillcolor="#24292f" stroked="f"/>
        </w:pict>
      </w:r>
    </w:p>
    <w:p w14:paraId="32969737" w14:textId="77777777" w:rsidR="0085138C" w:rsidRPr="0085138C" w:rsidRDefault="0085138C" w:rsidP="0085138C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SSH</w:t>
      </w:r>
    </w:p>
    <w:p w14:paraId="5633D778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SA 2048-bit encryption, which is comparative to a 617 digit long password. More secure than passwords.</w:t>
      </w:r>
    </w:p>
    <w:p w14:paraId="1DDE032B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SH keys are made up of a private key and a public key. Never share private key. If key is exposed, generate a new ssh key pair.</w:t>
      </w:r>
    </w:p>
    <w:p w14:paraId="692C43AA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Can choose to either lock your private key with a passphrase. creating a key pair without a passphrase is more convenient and potentially essential for certain scripts and automation tasks. But it's also less secure. Generate a separate key pair for each service or connection you want to use, adding a passphrase only for critical services.</w:t>
      </w:r>
    </w:p>
    <w:p w14:paraId="622CAFB1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By default you private key is stored at /Users/myname/.ssh/id_rsa and your public key The private key - id_rsa - should never be shared</w:t>
      </w:r>
    </w:p>
    <w:p w14:paraId="675CF875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Public keys (id_rsa.pub) are meant to be shared or placed on a remote server. It's stored at /Users/myname/.ssh/id_rsa.pub. The private key is stored at /Users/myname/.ssh/id_rsa.</w:t>
      </w:r>
    </w:p>
    <w:p w14:paraId="74B49491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o generate a key -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-keygen</w:t>
      </w:r>
    </w:p>
    <w:p w14:paraId="4EB46660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~/.ssh/id_rsa ~/.sshid_rsa.pub - public key goes into server "authorized_keys" file</w:t>
      </w:r>
    </w:p>
    <w:p w14:paraId="79C859B2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o connect to server -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 name@ip.address.here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or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 name@server.domainname.com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, enter the servers password to authenticate (not local machine)</w:t>
      </w:r>
    </w:p>
    <w:p w14:paraId="1626064A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o add public key and enable pw-less login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-copy-id user@host</w:t>
      </w:r>
    </w:p>
    <w:p w14:paraId="4BCC0BD7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Create a config file and alias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cd .ssh ls to view files, and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touch config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vi config</w:t>
      </w:r>
    </w:p>
    <w:p w14:paraId="6DEF1177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  <w:t>Host dev</w:t>
      </w:r>
    </w:p>
    <w:p w14:paraId="077E04AF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  <w:t xml:space="preserve">  HostName &lt;domain or ip&gt;</w:t>
      </w:r>
    </w:p>
    <w:p w14:paraId="08866A32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  <w:t xml:space="preserve">  Port 22</w:t>
      </w:r>
    </w:p>
    <w:p w14:paraId="27A4B19E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  <w:t xml:space="preserve">  User &lt;username&gt;</w:t>
      </w:r>
    </w:p>
    <w:p w14:paraId="743ECFBD" w14:textId="77777777" w:rsidR="0085138C" w:rsidRPr="0085138C" w:rsidRDefault="0085138C" w:rsidP="008513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</w:pPr>
      <w:r w:rsidRPr="0085138C">
        <w:rPr>
          <w:rFonts w:ascii="Consolas" w:eastAsia="Times New Roman" w:hAnsi="Consolas" w:cs="Courier New"/>
          <w:color w:val="24292F"/>
          <w:sz w:val="20"/>
          <w:szCs w:val="20"/>
          <w:bdr w:val="none" w:sz="0" w:space="0" w:color="auto" w:frame="1"/>
          <w:lang w:eastAsia="en-GB"/>
        </w:rPr>
        <w:t xml:space="preserve">  IdentityFile ~/.ssh/id_rsa</w:t>
      </w:r>
    </w:p>
    <w:p w14:paraId="28B48198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You can now SSH into the systems with this command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 dev</w:t>
      </w:r>
    </w:p>
    <w:p w14:paraId="2FDC687B" w14:textId="77777777" w:rsidR="0085138C" w:rsidRPr="0085138C" w:rsidRDefault="0085138C" w:rsidP="0085138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lastRenderedPageBreak/>
        <w:t>SSH Tunneling Access resources on remote server or allow acccess to your local resources to someone else. (Creating a tunnel to ssh to a machine and forward data from one port to another). Need a ssh client (work) and ssh server (home)</w:t>
      </w:r>
    </w:p>
    <w:p w14:paraId="35A0FC5E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etup public SSH Server </w:t>
      </w:r>
      <w:r w:rsidRPr="0085138C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Local Port Forwarding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access remote resources that you can't access, internal remote database, RDP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 -L local_port:remote_address:remote_port username@sshserver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Ex.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 -L 8888:192.168.1.3:8080 44.11.22.33</w:t>
      </w:r>
    </w:p>
    <w:p w14:paraId="7BFE7923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Remote Port Forwarding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- other ppl to have access to local resources they don't have access to, eg. local web server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 -R remote_port:local_address:local_port username@sshserver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Ex.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ssh -R 8888:10.0.0.3:8080 44.11.22.33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The ssh server config /etc/ssh/sshd_config should have a property GatewayPorts yes</w:t>
      </w:r>
    </w:p>
    <w:p w14:paraId="6C7A2F7E" w14:textId="77777777" w:rsidR="0085138C" w:rsidRPr="0085138C" w:rsidRDefault="0085138C" w:rsidP="0085138C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85138C">
        <w:rPr>
          <w:rFonts w:ascii="Segoe UI" w:eastAsia="Times New Roman" w:hAnsi="Segoe UI" w:cs="Segoe UI"/>
          <w:b/>
          <w:bCs/>
          <w:color w:val="24292F"/>
          <w:sz w:val="24"/>
          <w:szCs w:val="24"/>
          <w:lang w:eastAsia="en-GB"/>
        </w:rPr>
        <w:t>Github</w:t>
      </w:r>
      <w:r w:rsidRPr="0085138C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Go to Settings, then ssh and gpg keys, add new, add your public key (ls to view files, cat id_rsa.pub), copy full key and paste in gh. Cloning with ssh - </w:t>
      </w:r>
      <w:r w:rsidRPr="0085138C">
        <w:rPr>
          <w:rFonts w:ascii="Consolas" w:eastAsia="Times New Roman" w:hAnsi="Consolas" w:cs="Courier New"/>
          <w:color w:val="24292F"/>
          <w:sz w:val="20"/>
          <w:szCs w:val="20"/>
          <w:lang w:eastAsia="en-GB"/>
        </w:rPr>
        <w:t>git clone &lt;git@github.com link&gt;</w:t>
      </w:r>
    </w:p>
    <w:p w14:paraId="7E919127" w14:textId="77777777" w:rsidR="008213AC" w:rsidRDefault="008213AC"/>
    <w:sectPr w:rsidR="008213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F01BD"/>
    <w:multiLevelType w:val="multilevel"/>
    <w:tmpl w:val="CCE60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2B061E"/>
    <w:multiLevelType w:val="multilevel"/>
    <w:tmpl w:val="B2EA7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D34014"/>
    <w:multiLevelType w:val="multilevel"/>
    <w:tmpl w:val="24A65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21743E"/>
    <w:multiLevelType w:val="multilevel"/>
    <w:tmpl w:val="6974F7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26509B2"/>
    <w:multiLevelType w:val="multilevel"/>
    <w:tmpl w:val="62F4C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DB5286"/>
    <w:multiLevelType w:val="multilevel"/>
    <w:tmpl w:val="2CE26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4314459"/>
    <w:multiLevelType w:val="multilevel"/>
    <w:tmpl w:val="AF8E5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4E665CB"/>
    <w:multiLevelType w:val="multilevel"/>
    <w:tmpl w:val="DC2C3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1E3A0D"/>
    <w:multiLevelType w:val="multilevel"/>
    <w:tmpl w:val="AE14A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1B48F2"/>
    <w:multiLevelType w:val="multilevel"/>
    <w:tmpl w:val="81260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32312D"/>
    <w:multiLevelType w:val="multilevel"/>
    <w:tmpl w:val="9B9C2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1A17846"/>
    <w:multiLevelType w:val="multilevel"/>
    <w:tmpl w:val="EA488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6C13E4"/>
    <w:multiLevelType w:val="multilevel"/>
    <w:tmpl w:val="78F024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12"/>
  </w:num>
  <w:num w:numId="3">
    <w:abstractNumId w:val="6"/>
  </w:num>
  <w:num w:numId="4">
    <w:abstractNumId w:val="5"/>
  </w:num>
  <w:num w:numId="5">
    <w:abstractNumId w:val="10"/>
  </w:num>
  <w:num w:numId="6">
    <w:abstractNumId w:val="0"/>
  </w:num>
  <w:num w:numId="7">
    <w:abstractNumId w:val="3"/>
  </w:num>
  <w:num w:numId="8">
    <w:abstractNumId w:val="4"/>
  </w:num>
  <w:num w:numId="9">
    <w:abstractNumId w:val="1"/>
  </w:num>
  <w:num w:numId="10">
    <w:abstractNumId w:val="7"/>
  </w:num>
  <w:num w:numId="11">
    <w:abstractNumId w:val="11"/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sjQ3NDA0sDQyMzNX0lEKTi0uzszPAykwrAUABK/z8ywAAAA="/>
  </w:docVars>
  <w:rsids>
    <w:rsidRoot w:val="007A41F3"/>
    <w:rsid w:val="007A41F3"/>
    <w:rsid w:val="008213AC"/>
    <w:rsid w:val="00851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612F6"/>
  <w15:chartTrackingRefBased/>
  <w15:docId w15:val="{9F926113-A968-4B71-8302-768515FA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5138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basedOn w:val="Normal"/>
    <w:link w:val="Heading2Char"/>
    <w:uiPriority w:val="9"/>
    <w:qFormat/>
    <w:rsid w:val="008513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8513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138C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85138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85138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8513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85138C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85138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513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5138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pl-c1">
    <w:name w:val="pl-c1"/>
    <w:basedOn w:val="DefaultParagraphFont"/>
    <w:rsid w:val="0085138C"/>
  </w:style>
  <w:style w:type="character" w:customStyle="1" w:styleId="pl-s">
    <w:name w:val="pl-s"/>
    <w:basedOn w:val="DefaultParagraphFont"/>
    <w:rsid w:val="0085138C"/>
  </w:style>
  <w:style w:type="character" w:customStyle="1" w:styleId="pl-pds">
    <w:name w:val="pl-pds"/>
    <w:basedOn w:val="DefaultParagraphFont"/>
    <w:rsid w:val="0085138C"/>
  </w:style>
  <w:style w:type="character" w:styleId="Emphasis">
    <w:name w:val="Emphasis"/>
    <w:basedOn w:val="DefaultParagraphFont"/>
    <w:uiPriority w:val="20"/>
    <w:qFormat/>
    <w:rsid w:val="0085138C"/>
    <w:rPr>
      <w:i/>
      <w:iCs/>
    </w:rPr>
  </w:style>
  <w:style w:type="character" w:customStyle="1" w:styleId="pl-k">
    <w:name w:val="pl-k"/>
    <w:basedOn w:val="DefaultParagraphFont"/>
    <w:rsid w:val="0085138C"/>
  </w:style>
  <w:style w:type="character" w:customStyle="1" w:styleId="pl-smi">
    <w:name w:val="pl-smi"/>
    <w:basedOn w:val="DefaultParagraphFont"/>
    <w:rsid w:val="0085138C"/>
  </w:style>
  <w:style w:type="character" w:styleId="Strong">
    <w:name w:val="Strong"/>
    <w:basedOn w:val="DefaultParagraphFont"/>
    <w:uiPriority w:val="22"/>
    <w:qFormat/>
    <w:rsid w:val="008513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944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97009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0614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37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888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254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507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40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eecodecamp.org/news/the-linux-commands-handbook/" TargetMode="External"/><Relationship Id="rId13" Type="http://schemas.openxmlformats.org/officeDocument/2006/relationships/hyperlink" Target="https://tecadmin.net/chmod-command-in-linux-with-examples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freecodecamp.org/news/the-linux-commands-handbook/" TargetMode="External"/><Relationship Id="rId12" Type="http://schemas.openxmlformats.org/officeDocument/2006/relationships/hyperlink" Target="https://linuxize.com/post/chmod-command-in-linux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linuxhandbook.com/grep-egrep-fgrep/" TargetMode="External"/><Relationship Id="rId11" Type="http://schemas.openxmlformats.org/officeDocument/2006/relationships/hyperlink" Target="https://www.freecodecamp.org/news/the-linux-commands-handbook/" TargetMode="External"/><Relationship Id="rId5" Type="http://schemas.openxmlformats.org/officeDocument/2006/relationships/hyperlink" Target="https://wizardzines.com/comics/grep/" TargetMode="External"/><Relationship Id="rId15" Type="http://schemas.openxmlformats.org/officeDocument/2006/relationships/hyperlink" Target="https://ryanstutorials.net/bash-scripting-tutorial" TargetMode="External"/><Relationship Id="rId10" Type="http://schemas.openxmlformats.org/officeDocument/2006/relationships/hyperlink" Target="https://ryanstutorials.net/linuxtutorial/grep.ph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nterserver.net/tips/kb/linux-mail-command-usage-examples/" TargetMode="External"/><Relationship Id="rId14" Type="http://schemas.openxmlformats.org/officeDocument/2006/relationships/hyperlink" Target="https://devqa.io/bash-script-read-user-inpu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255</Words>
  <Characters>12860</Characters>
  <Application>Microsoft Office Word</Application>
  <DocSecurity>0</DocSecurity>
  <Lines>107</Lines>
  <Paragraphs>30</Paragraphs>
  <ScaleCrop>false</ScaleCrop>
  <Company/>
  <LinksUpToDate>false</LinksUpToDate>
  <CharactersWithSpaces>15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2</cp:revision>
  <dcterms:created xsi:type="dcterms:W3CDTF">2021-09-06T19:21:00Z</dcterms:created>
  <dcterms:modified xsi:type="dcterms:W3CDTF">2021-09-06T19:28:00Z</dcterms:modified>
</cp:coreProperties>
</file>